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Зиле</w:t>
      </w:r>
      <w:r>
        <w:t xml:space="preserve"> </w:t>
      </w:r>
      <w:r>
        <w:t xml:space="preserve">Еле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38120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713741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41708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75608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763477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76415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761936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33743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83028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1679428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1723292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812977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775914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760935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76936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791963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814829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746124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73349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53871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79072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754697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792538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757920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41708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Зиле Елена Викторовна</dc:creator>
  <dc:language>ru-RU</dc:language>
  <cp:keywords/>
  <dcterms:created xsi:type="dcterms:W3CDTF">2024-06-19T14:59:20Z</dcterms:created>
  <dcterms:modified xsi:type="dcterms:W3CDTF">2024-06-19T14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